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D01FCA" w14:textId="77777777" w:rsidR="00C21C5E" w:rsidRDefault="00C21C5E">
      <w:pPr>
        <w:pStyle w:val="Default"/>
        <w:rPr>
          <w:b/>
          <w:bCs/>
        </w:rPr>
      </w:pPr>
    </w:p>
    <w:p w14:paraId="42607135" w14:textId="77777777" w:rsidR="00C21C5E" w:rsidRDefault="00894F26">
      <w:pPr>
        <w:pStyle w:val="Default"/>
        <w:jc w:val="right"/>
        <w:rPr>
          <w:bCs/>
        </w:rPr>
      </w:pPr>
      <w:r>
        <w:rPr>
          <w:bCs/>
        </w:rPr>
        <w:t>……………………………………</w:t>
      </w:r>
    </w:p>
    <w:p w14:paraId="08E3DC84" w14:textId="77777777" w:rsidR="00C21C5E" w:rsidRDefault="00894F26">
      <w:pPr>
        <w:pStyle w:val="Default"/>
        <w:jc w:val="right"/>
      </w:pPr>
      <w:r>
        <w:t>Miejscowość, data</w:t>
      </w:r>
    </w:p>
    <w:p w14:paraId="288F7AC3" w14:textId="77777777" w:rsidR="00C21C5E" w:rsidRDefault="00894F26">
      <w:pPr>
        <w:pStyle w:val="Default"/>
        <w:jc w:val="right"/>
        <w:rPr>
          <w:lang w:val="en-GB"/>
        </w:rPr>
      </w:pPr>
      <w:r>
        <w:rPr>
          <w:lang w:val="en-GB"/>
        </w:rPr>
        <w:t>City, date</w:t>
      </w:r>
    </w:p>
    <w:p w14:paraId="23655745" w14:textId="77777777" w:rsidR="00C21C5E" w:rsidRDefault="00C21C5E">
      <w:pPr>
        <w:pStyle w:val="Default"/>
      </w:pPr>
    </w:p>
    <w:p w14:paraId="01D1B009" w14:textId="77777777" w:rsidR="00C21C5E" w:rsidRDefault="00894F26">
      <w:pPr>
        <w:pStyle w:val="Default"/>
      </w:pPr>
      <w:r>
        <w:t>……………………………..</w:t>
      </w:r>
    </w:p>
    <w:p w14:paraId="645B050F" w14:textId="77777777" w:rsidR="00C21C5E" w:rsidRDefault="00894F26">
      <w:pPr>
        <w:pStyle w:val="Default"/>
      </w:pPr>
      <w:r>
        <w:t>Imię/imiona i nazwisko kandydata</w:t>
      </w:r>
    </w:p>
    <w:p w14:paraId="12DE0EB5" w14:textId="77777777" w:rsidR="00C21C5E" w:rsidRDefault="00894F26">
      <w:pPr>
        <w:pStyle w:val="Default"/>
        <w:rPr>
          <w:lang w:val="en-GB"/>
        </w:rPr>
      </w:pPr>
      <w:r>
        <w:rPr>
          <w:lang w:val="en-GB"/>
        </w:rPr>
        <w:t xml:space="preserve">Candidate’s name(s) and surname  </w:t>
      </w:r>
    </w:p>
    <w:p w14:paraId="6BE702B4" w14:textId="77777777" w:rsidR="00C21C5E" w:rsidRDefault="00C21C5E">
      <w:pPr>
        <w:pStyle w:val="Default"/>
      </w:pPr>
    </w:p>
    <w:p w14:paraId="185FA223" w14:textId="77777777" w:rsidR="00C21C5E" w:rsidRDefault="00C21C5E">
      <w:pPr>
        <w:pStyle w:val="Default"/>
        <w:jc w:val="right"/>
        <w:rPr>
          <w:b/>
        </w:rPr>
      </w:pPr>
    </w:p>
    <w:p w14:paraId="27DBDE2D" w14:textId="77777777" w:rsidR="00C21C5E" w:rsidRDefault="00894F26">
      <w:pPr>
        <w:pStyle w:val="Default"/>
        <w:jc w:val="right"/>
      </w:pPr>
      <w:r>
        <w:rPr>
          <w:b/>
        </w:rPr>
        <w:t>Dyrektor Instytutu Medycyny Doświadczalnej i Klinicznej im. Mirosława Mossakowskiego Polskiej Akademii Nauk</w:t>
      </w:r>
      <w:r>
        <w:t xml:space="preserve"> </w:t>
      </w:r>
    </w:p>
    <w:p w14:paraId="38E7266F" w14:textId="77777777" w:rsidR="00C21C5E" w:rsidRDefault="00894F26">
      <w:pPr>
        <w:pStyle w:val="Default"/>
        <w:jc w:val="right"/>
        <w:rPr>
          <w:lang w:val="en-GB"/>
        </w:rPr>
      </w:pPr>
      <w:r>
        <w:rPr>
          <w:b/>
          <w:lang w:val="en-GB"/>
        </w:rPr>
        <w:t>Director of Mossakowski Medical Research Institute Polish Academy of Sciences</w:t>
      </w:r>
    </w:p>
    <w:p w14:paraId="16BA521C" w14:textId="77777777" w:rsidR="00C21C5E" w:rsidRDefault="00C21C5E">
      <w:pPr>
        <w:pStyle w:val="Default"/>
        <w:jc w:val="right"/>
      </w:pPr>
    </w:p>
    <w:p w14:paraId="04ECB13A" w14:textId="77777777" w:rsidR="00C21C5E" w:rsidRDefault="00894F26">
      <w:pPr>
        <w:pStyle w:val="Default"/>
        <w:jc w:val="right"/>
        <w:rPr>
          <w:b/>
        </w:rPr>
      </w:pPr>
      <w:r>
        <w:rPr>
          <w:b/>
        </w:rPr>
        <w:t>…………………………………………………………………………………………</w:t>
      </w:r>
    </w:p>
    <w:p w14:paraId="0757A244" w14:textId="77777777" w:rsidR="00C21C5E" w:rsidRDefault="00894F26">
      <w:pPr>
        <w:pStyle w:val="Default"/>
        <w:jc w:val="right"/>
        <w:rPr>
          <w:i/>
        </w:rPr>
      </w:pPr>
      <w:r>
        <w:rPr>
          <w:i/>
        </w:rPr>
        <w:t>(Tytuł, stopień, imię i nazwisko)</w:t>
      </w:r>
    </w:p>
    <w:p w14:paraId="47F8B3EA" w14:textId="77777777" w:rsidR="00C21C5E" w:rsidRDefault="00894F26">
      <w:pPr>
        <w:pStyle w:val="Default"/>
        <w:jc w:val="right"/>
      </w:pPr>
      <w:r>
        <w:rPr>
          <w:i/>
          <w:lang w:val="en-GB"/>
        </w:rPr>
        <w:t>(Title, degree, name and surname</w:t>
      </w:r>
      <w:r>
        <w:t>)</w:t>
      </w:r>
    </w:p>
    <w:p w14:paraId="2B1AEE1A" w14:textId="77777777" w:rsidR="00C21C5E" w:rsidRDefault="00C21C5E">
      <w:pPr>
        <w:pStyle w:val="Default"/>
        <w:jc w:val="center"/>
        <w:rPr>
          <w:b/>
          <w:bCs/>
        </w:rPr>
      </w:pPr>
    </w:p>
    <w:p w14:paraId="432D29F8" w14:textId="77777777" w:rsidR="00C21C5E" w:rsidRDefault="00C21C5E">
      <w:pPr>
        <w:pStyle w:val="Default"/>
        <w:jc w:val="center"/>
        <w:rPr>
          <w:b/>
          <w:bCs/>
        </w:rPr>
      </w:pPr>
    </w:p>
    <w:p w14:paraId="36AFF6B8" w14:textId="77777777" w:rsidR="00C21C5E" w:rsidRDefault="00894F26">
      <w:pPr>
        <w:pStyle w:val="Default"/>
        <w:jc w:val="center"/>
        <w:rPr>
          <w:b/>
          <w:bCs/>
        </w:rPr>
      </w:pPr>
      <w:r>
        <w:rPr>
          <w:b/>
          <w:bCs/>
        </w:rPr>
        <w:t>WNIOSEK</w:t>
      </w:r>
    </w:p>
    <w:p w14:paraId="1798D2B4" w14:textId="77777777" w:rsidR="00C21C5E" w:rsidRDefault="00894F26">
      <w:pPr>
        <w:pStyle w:val="Default"/>
        <w:jc w:val="center"/>
        <w:rPr>
          <w:b/>
          <w:bCs/>
          <w:lang w:val="en-GB"/>
        </w:rPr>
      </w:pPr>
      <w:r>
        <w:rPr>
          <w:b/>
          <w:bCs/>
          <w:lang w:val="en-GB"/>
        </w:rPr>
        <w:t>REQUEST</w:t>
      </w:r>
    </w:p>
    <w:p w14:paraId="5CD7FF68" w14:textId="77777777" w:rsidR="00C21C5E" w:rsidRDefault="00C21C5E">
      <w:pPr>
        <w:pStyle w:val="Default"/>
        <w:jc w:val="center"/>
        <w:rPr>
          <w:b/>
          <w:bCs/>
        </w:rPr>
      </w:pPr>
    </w:p>
    <w:p w14:paraId="656E2593" w14:textId="77777777" w:rsidR="00C21C5E" w:rsidRDefault="00C21C5E">
      <w:pPr>
        <w:pStyle w:val="Default"/>
        <w:jc w:val="center"/>
      </w:pPr>
    </w:p>
    <w:p w14:paraId="4DA46EB7" w14:textId="77777777" w:rsidR="00C21C5E" w:rsidRDefault="00C21C5E">
      <w:pPr>
        <w:pStyle w:val="Default"/>
        <w:jc w:val="center"/>
      </w:pPr>
    </w:p>
    <w:p w14:paraId="3838350D" w14:textId="77777777" w:rsidR="00C21C5E" w:rsidRDefault="00894F26">
      <w:pPr>
        <w:pStyle w:val="Default"/>
        <w:ind w:firstLine="709"/>
        <w:jc w:val="both"/>
        <w:rPr>
          <w:i/>
        </w:rPr>
      </w:pPr>
      <w:r>
        <w:t xml:space="preserve">Zwracam się z prośbą o wszczęcie postępowania w sprawie nadania stopnia naukowego doktora w dziedzinie </w:t>
      </w:r>
      <w:r>
        <w:rPr>
          <w:i/>
        </w:rPr>
        <w:t>nauki medyczne i nauki o zdrowiu</w:t>
      </w:r>
      <w:r>
        <w:t xml:space="preserve"> w dyscyplinie </w:t>
      </w:r>
      <w:r>
        <w:rPr>
          <w:i/>
        </w:rPr>
        <w:t>nauki medyczne.</w:t>
      </w:r>
    </w:p>
    <w:p w14:paraId="5F581401" w14:textId="77777777" w:rsidR="00C21C5E" w:rsidRDefault="00894F26">
      <w:pPr>
        <w:pStyle w:val="Default"/>
        <w:ind w:firstLine="709"/>
        <w:jc w:val="both"/>
        <w:rPr>
          <w:lang w:val="en-GB"/>
        </w:rPr>
      </w:pPr>
      <w:r>
        <w:rPr>
          <w:lang w:val="en-GB"/>
        </w:rPr>
        <w:t xml:space="preserve">I hereby submit my request for the commencement of the proceedings for the conferment of a doctoral degree in </w:t>
      </w:r>
      <w:r>
        <w:rPr>
          <w:i/>
          <w:iCs/>
          <w:lang w:val="en-GB"/>
        </w:rPr>
        <w:t>medical sciences and health sciences</w:t>
      </w:r>
      <w:r>
        <w:rPr>
          <w:lang w:val="en-GB"/>
        </w:rPr>
        <w:t xml:space="preserve"> in the discipline of </w:t>
      </w:r>
      <w:r>
        <w:rPr>
          <w:i/>
          <w:iCs/>
          <w:lang w:val="en-GB"/>
        </w:rPr>
        <w:t>medical sciences</w:t>
      </w:r>
      <w:r>
        <w:rPr>
          <w:lang w:val="en-GB"/>
        </w:rPr>
        <w:t xml:space="preserve">. </w:t>
      </w:r>
    </w:p>
    <w:p w14:paraId="510453DD" w14:textId="77777777" w:rsidR="00C21C5E" w:rsidRDefault="00C21C5E">
      <w:pPr>
        <w:pStyle w:val="Default"/>
        <w:ind w:firstLine="709"/>
        <w:jc w:val="both"/>
      </w:pPr>
    </w:p>
    <w:p w14:paraId="2E121589" w14:textId="77777777" w:rsidR="00C21C5E" w:rsidRDefault="00C21C5E">
      <w:pPr>
        <w:pStyle w:val="Default"/>
        <w:ind w:firstLine="709"/>
        <w:jc w:val="both"/>
      </w:pPr>
    </w:p>
    <w:p w14:paraId="06D0F0DB" w14:textId="77777777" w:rsidR="00C21C5E" w:rsidRDefault="00894F26">
      <w:pPr>
        <w:pStyle w:val="Default"/>
      </w:pPr>
      <w:r>
        <w:t xml:space="preserve">1. Tytuł rozprawy doktorskiej: </w:t>
      </w:r>
    </w:p>
    <w:p w14:paraId="18B4AAFF" w14:textId="77777777" w:rsidR="00C21C5E" w:rsidRDefault="00894F26">
      <w:pPr>
        <w:pStyle w:val="Default"/>
      </w:pPr>
      <w:r>
        <w:rPr>
          <w:lang w:val="en-GB"/>
        </w:rPr>
        <w:t xml:space="preserve">    Title of the doctoral dissertation:</w:t>
      </w:r>
    </w:p>
    <w:p w14:paraId="6610BD45" w14:textId="77777777" w:rsidR="00C21C5E" w:rsidRDefault="00894F26">
      <w:pPr>
        <w:pStyle w:val="Default"/>
      </w:pPr>
      <w:r>
        <w:t>…………………………………………………………………………………………………</w:t>
      </w:r>
    </w:p>
    <w:p w14:paraId="2B39E898" w14:textId="77777777" w:rsidR="00C21C5E" w:rsidRDefault="00C21C5E">
      <w:pPr>
        <w:pStyle w:val="Default"/>
      </w:pPr>
    </w:p>
    <w:p w14:paraId="679CD19A" w14:textId="77777777" w:rsidR="00C21C5E" w:rsidRDefault="00894F26">
      <w:pPr>
        <w:pStyle w:val="Default"/>
      </w:pPr>
      <w:r>
        <w:t xml:space="preserve">………………………………………………………………………… </w:t>
      </w:r>
    </w:p>
    <w:p w14:paraId="0621FE9B" w14:textId="77777777" w:rsidR="00C21C5E" w:rsidRDefault="00C21C5E">
      <w:pPr>
        <w:pStyle w:val="Default"/>
      </w:pPr>
    </w:p>
    <w:p w14:paraId="613124DF" w14:textId="77777777" w:rsidR="00C21C5E" w:rsidRDefault="00894F26">
      <w:pPr>
        <w:pStyle w:val="Default"/>
      </w:pPr>
      <w:r>
        <w:t xml:space="preserve">2. Promotor </w:t>
      </w:r>
    </w:p>
    <w:p w14:paraId="3560716E" w14:textId="77777777" w:rsidR="00C21C5E" w:rsidRDefault="00894F26">
      <w:pPr>
        <w:pStyle w:val="Default"/>
      </w:pPr>
      <w:r>
        <w:rPr>
          <w:lang w:val="en-GB"/>
        </w:rPr>
        <w:t xml:space="preserve">    Supervisor</w:t>
      </w:r>
    </w:p>
    <w:p w14:paraId="4FEC4A73" w14:textId="77777777" w:rsidR="00C21C5E" w:rsidRDefault="00C21C5E">
      <w:pPr>
        <w:pStyle w:val="Default"/>
      </w:pPr>
    </w:p>
    <w:p w14:paraId="36F0EE2D" w14:textId="77777777" w:rsidR="00C21C5E" w:rsidRDefault="00894F26">
      <w:pPr>
        <w:pStyle w:val="Default"/>
      </w:pPr>
      <w:r>
        <w:t>……………………………………………………………………….</w:t>
      </w:r>
    </w:p>
    <w:p w14:paraId="53EE0A5D" w14:textId="77777777" w:rsidR="00C21C5E" w:rsidRDefault="00894F26">
      <w:pPr>
        <w:pStyle w:val="Default"/>
        <w:rPr>
          <w:i/>
        </w:rPr>
      </w:pPr>
      <w:r>
        <w:rPr>
          <w:i/>
        </w:rPr>
        <w:t>(Tytuł, stopień, imię i nazwisko)</w:t>
      </w:r>
    </w:p>
    <w:p w14:paraId="6E107FB4" w14:textId="77777777" w:rsidR="00C21C5E" w:rsidRDefault="00894F26">
      <w:pPr>
        <w:pStyle w:val="Default"/>
        <w:rPr>
          <w:lang w:val="en-GB"/>
        </w:rPr>
      </w:pPr>
      <w:r>
        <w:rPr>
          <w:i/>
          <w:lang w:val="en-GB"/>
        </w:rPr>
        <w:lastRenderedPageBreak/>
        <w:t>(Title, degree, name and surname)</w:t>
      </w:r>
    </w:p>
    <w:p w14:paraId="0A000824" w14:textId="77777777" w:rsidR="00C21C5E" w:rsidRDefault="00C21C5E">
      <w:pPr>
        <w:pStyle w:val="Default"/>
      </w:pPr>
    </w:p>
    <w:p w14:paraId="3E450859" w14:textId="77777777" w:rsidR="00C21C5E" w:rsidRDefault="00C21C5E">
      <w:pPr>
        <w:pStyle w:val="Default"/>
      </w:pPr>
    </w:p>
    <w:p w14:paraId="795E0BCE" w14:textId="77777777" w:rsidR="00C21C5E" w:rsidRDefault="00894F26">
      <w:pPr>
        <w:pStyle w:val="Default"/>
        <w:rPr>
          <w:vertAlign w:val="superscript"/>
        </w:rPr>
      </w:pPr>
      <w:r>
        <w:t>3. Promotor:</w:t>
      </w:r>
      <w:r>
        <w:rPr>
          <w:vertAlign w:val="superscript"/>
        </w:rPr>
        <w:t>1</w:t>
      </w:r>
    </w:p>
    <w:p w14:paraId="27F7D6FF" w14:textId="77777777" w:rsidR="00C21C5E" w:rsidRDefault="00894F26">
      <w:pPr>
        <w:pStyle w:val="Default"/>
        <w:rPr>
          <w:lang w:val="en-GB"/>
        </w:rPr>
      </w:pPr>
      <w:r>
        <w:rPr>
          <w:lang w:val="en-GB"/>
        </w:rPr>
        <w:t xml:space="preserve">    Supervisor:</w:t>
      </w:r>
      <w:r>
        <w:rPr>
          <w:vertAlign w:val="superscript"/>
          <w:lang w:val="en-GB"/>
        </w:rPr>
        <w:t>1</w:t>
      </w:r>
    </w:p>
    <w:p w14:paraId="69FFC389" w14:textId="77777777" w:rsidR="00C21C5E" w:rsidRDefault="00C21C5E">
      <w:pPr>
        <w:pStyle w:val="Default"/>
      </w:pPr>
    </w:p>
    <w:p w14:paraId="13FD42E0" w14:textId="77777777" w:rsidR="00C21C5E" w:rsidRDefault="00894F26">
      <w:pPr>
        <w:pStyle w:val="Default"/>
      </w:pPr>
      <w:r>
        <w:t>……………………………………………………………………….</w:t>
      </w:r>
    </w:p>
    <w:p w14:paraId="75FB58A0" w14:textId="77777777" w:rsidR="00C21C5E" w:rsidRDefault="00894F26">
      <w:pPr>
        <w:pStyle w:val="Default"/>
        <w:rPr>
          <w:i/>
        </w:rPr>
      </w:pPr>
      <w:r>
        <w:rPr>
          <w:i/>
        </w:rPr>
        <w:t>(Tytuł, stopień, imię i nazwisko)</w:t>
      </w:r>
    </w:p>
    <w:p w14:paraId="4683D661" w14:textId="77777777" w:rsidR="00C21C5E" w:rsidRDefault="00894F26">
      <w:pPr>
        <w:pStyle w:val="Default"/>
        <w:rPr>
          <w:lang w:val="en-GB"/>
        </w:rPr>
      </w:pPr>
      <w:r>
        <w:rPr>
          <w:i/>
          <w:lang w:val="en-GB"/>
        </w:rPr>
        <w:t>(Title, degree, name and surname)</w:t>
      </w:r>
    </w:p>
    <w:p w14:paraId="4AC42293" w14:textId="77777777" w:rsidR="00C21C5E" w:rsidRDefault="00C21C5E">
      <w:pPr>
        <w:pStyle w:val="Default"/>
      </w:pPr>
    </w:p>
    <w:p w14:paraId="616F4B59" w14:textId="77777777" w:rsidR="00C21C5E" w:rsidRDefault="00C21C5E">
      <w:pPr>
        <w:pStyle w:val="Default"/>
      </w:pPr>
    </w:p>
    <w:p w14:paraId="05AA8F65" w14:textId="77777777" w:rsidR="00C21C5E" w:rsidRDefault="00894F26">
      <w:pPr>
        <w:pStyle w:val="Default"/>
      </w:pPr>
      <w:r>
        <w:t>5. Promotor pomocniczy:</w:t>
      </w:r>
      <w:r>
        <w:rPr>
          <w:vertAlign w:val="superscript"/>
        </w:rPr>
        <w:t>1</w:t>
      </w:r>
      <w:r>
        <w:t xml:space="preserve"> </w:t>
      </w:r>
    </w:p>
    <w:p w14:paraId="7B4BC50B" w14:textId="77777777" w:rsidR="00C21C5E" w:rsidRDefault="00894F26">
      <w:pPr>
        <w:pStyle w:val="Default"/>
      </w:pPr>
      <w:r>
        <w:rPr>
          <w:lang w:val="en-GB"/>
        </w:rPr>
        <w:t xml:space="preserve">    Subsidiary supervisor:</w:t>
      </w:r>
      <w:r>
        <w:rPr>
          <w:vertAlign w:val="superscript"/>
          <w:lang w:val="en-GB"/>
        </w:rPr>
        <w:t>1</w:t>
      </w:r>
    </w:p>
    <w:p w14:paraId="24D32F68" w14:textId="77777777" w:rsidR="00C21C5E" w:rsidRDefault="00894F26">
      <w:pPr>
        <w:pStyle w:val="Default"/>
      </w:pPr>
      <w:r>
        <w:t>……………………………………………………………………….</w:t>
      </w:r>
    </w:p>
    <w:p w14:paraId="54CE7EB9" w14:textId="77777777" w:rsidR="00C21C5E" w:rsidRDefault="00894F26">
      <w:pPr>
        <w:pStyle w:val="Default"/>
      </w:pPr>
      <w:r>
        <w:rPr>
          <w:i/>
        </w:rPr>
        <w:t>(Stopień naukowy, imię i nazwisko)</w:t>
      </w:r>
    </w:p>
    <w:p w14:paraId="10E06629" w14:textId="77777777" w:rsidR="00C21C5E" w:rsidRDefault="00894F26">
      <w:pPr>
        <w:pStyle w:val="Default"/>
        <w:rPr>
          <w:lang w:val="en-GB"/>
        </w:rPr>
      </w:pPr>
      <w:r>
        <w:rPr>
          <w:i/>
          <w:lang w:val="en-GB"/>
        </w:rPr>
        <w:t>(scientific degree, name and surname)</w:t>
      </w:r>
    </w:p>
    <w:p w14:paraId="0BBBFC67" w14:textId="77777777" w:rsidR="00C21C5E" w:rsidRDefault="00C21C5E">
      <w:pPr>
        <w:pStyle w:val="Default"/>
      </w:pPr>
    </w:p>
    <w:p w14:paraId="45CEB629" w14:textId="77777777" w:rsidR="00C21C5E" w:rsidRDefault="00C21C5E">
      <w:pPr>
        <w:pStyle w:val="Default"/>
        <w:jc w:val="right"/>
      </w:pPr>
    </w:p>
    <w:p w14:paraId="262F2C52" w14:textId="77777777" w:rsidR="00C21C5E" w:rsidRDefault="00894F26">
      <w:pPr>
        <w:pStyle w:val="Default"/>
        <w:jc w:val="right"/>
      </w:pPr>
      <w:r>
        <w:t>…………………………………………</w:t>
      </w:r>
    </w:p>
    <w:p w14:paraId="7AC40F11" w14:textId="77777777" w:rsidR="00C21C5E" w:rsidRDefault="00894F26">
      <w:pPr>
        <w:pStyle w:val="Default"/>
        <w:jc w:val="right"/>
      </w:pPr>
      <w:r>
        <w:t>Data, czytelny podpis kandydata</w:t>
      </w:r>
    </w:p>
    <w:p w14:paraId="4E82F1BE" w14:textId="77777777" w:rsidR="00C21C5E" w:rsidRDefault="00894F26">
      <w:pPr>
        <w:pStyle w:val="Default"/>
        <w:jc w:val="right"/>
        <w:rPr>
          <w:lang w:val="en-GB"/>
        </w:rPr>
      </w:pPr>
      <w:r>
        <w:tab/>
      </w:r>
      <w:r>
        <w:rPr>
          <w:lang w:val="en-GB"/>
        </w:rPr>
        <w:t>Date, the candidate’s legible signature</w:t>
      </w:r>
    </w:p>
    <w:p w14:paraId="1080D587" w14:textId="77777777" w:rsidR="00C21C5E" w:rsidRDefault="00C21C5E">
      <w:pPr>
        <w:pStyle w:val="Default"/>
        <w:tabs>
          <w:tab w:val="left" w:pos="5940"/>
        </w:tabs>
      </w:pPr>
    </w:p>
    <w:p w14:paraId="398C44CE" w14:textId="77777777" w:rsidR="00C21C5E" w:rsidRDefault="00894F26">
      <w:pPr>
        <w:tabs>
          <w:tab w:val="left" w:pos="6000"/>
        </w:tabs>
        <w:spacing w:after="0" w:line="240" w:lineRule="auto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  <w:vertAlign w:val="superscript"/>
        </w:rPr>
        <w:t>1</w:t>
      </w:r>
      <w:r>
        <w:rPr>
          <w:rFonts w:ascii="Times New Roman" w:hAnsi="Times New Roman" w:cs="Times New Roman"/>
          <w:sz w:val="16"/>
          <w:szCs w:val="16"/>
        </w:rPr>
        <w:t xml:space="preserve"> niepotrzebne skreślić</w:t>
      </w:r>
    </w:p>
    <w:p w14:paraId="5538657B" w14:textId="77777777" w:rsidR="00C21C5E" w:rsidRDefault="00894F26">
      <w:pPr>
        <w:spacing w:after="0" w:line="240" w:lineRule="auto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  <w:vertAlign w:val="superscript"/>
        </w:rPr>
        <w:t>1</w:t>
      </w:r>
      <w:r>
        <w:rPr>
          <w:rFonts w:ascii="Times New Roman" w:hAnsi="Times New Roman" w:cs="Times New Roman"/>
          <w:sz w:val="16"/>
          <w:szCs w:val="16"/>
        </w:rPr>
        <w:t xml:space="preserve"> delete if not applicable.</w:t>
      </w:r>
    </w:p>
    <w:p w14:paraId="6F9A06EF" w14:textId="77777777" w:rsidR="00C21C5E" w:rsidRDefault="00894F26">
      <w:pPr>
        <w:tabs>
          <w:tab w:val="left" w:pos="6000"/>
        </w:tabs>
        <w:spacing w:after="0" w:line="240" w:lineRule="auto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ab/>
      </w:r>
    </w:p>
    <w:p w14:paraId="0308E435" w14:textId="77777777" w:rsidR="00C21C5E" w:rsidRDefault="00C21C5E">
      <w:pPr>
        <w:spacing w:after="0" w:line="240" w:lineRule="auto"/>
        <w:jc w:val="both"/>
        <w:rPr>
          <w:rFonts w:ascii="Times New Roman" w:hAnsi="Times New Roman" w:cs="Times New Roman"/>
          <w:sz w:val="16"/>
          <w:szCs w:val="16"/>
        </w:rPr>
      </w:pPr>
    </w:p>
    <w:p w14:paraId="07276F98" w14:textId="77777777" w:rsidR="00C21C5E" w:rsidRDefault="00894F26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łączniki:</w:t>
      </w:r>
    </w:p>
    <w:p w14:paraId="0EF0BF64" w14:textId="77777777" w:rsidR="00C21C5E" w:rsidRDefault="00894F26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endices:</w:t>
      </w:r>
    </w:p>
    <w:p w14:paraId="44EB0708" w14:textId="77777777" w:rsidR="00C21C5E" w:rsidRDefault="00C21C5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77992D7" w14:textId="77777777" w:rsidR="00C21C5E" w:rsidRDefault="00894F26">
      <w:pPr>
        <w:pStyle w:val="NormalnyWeb"/>
        <w:adjustRightInd w:val="0"/>
        <w:snapToGrid w:val="0"/>
        <w:spacing w:before="0" w:beforeAutospacing="0" w:after="0" w:afterAutospacing="0"/>
        <w:jc w:val="both"/>
        <w:rPr>
          <w:sz w:val="16"/>
          <w:szCs w:val="16"/>
        </w:rPr>
      </w:pPr>
      <w:r>
        <w:rPr>
          <w:sz w:val="16"/>
          <w:szCs w:val="16"/>
        </w:rPr>
        <w:t>1. Rozprawa doktorska (4 egzemplarze wersji papierowej i kopia zapisana na informatycznym nośniku danych)</w:t>
      </w:r>
    </w:p>
    <w:p w14:paraId="5E03047E" w14:textId="77777777" w:rsidR="00C21C5E" w:rsidRDefault="00894F26">
      <w:pPr>
        <w:pStyle w:val="NormalnyWeb"/>
        <w:adjustRightInd w:val="0"/>
        <w:snapToGrid w:val="0"/>
        <w:spacing w:before="0" w:beforeAutospacing="0" w:after="0" w:afterAutospacing="0"/>
        <w:jc w:val="both"/>
        <w:rPr>
          <w:sz w:val="16"/>
          <w:szCs w:val="16"/>
        </w:rPr>
      </w:pPr>
      <w:r>
        <w:rPr>
          <w:sz w:val="16"/>
          <w:szCs w:val="16"/>
        </w:rPr>
        <w:t xml:space="preserve">    Doctoral dissertation (four paper copies and one copy saved on an IT data carrier.)</w:t>
      </w:r>
    </w:p>
    <w:p w14:paraId="34D02D11" w14:textId="77777777" w:rsidR="00C21C5E" w:rsidRDefault="00894F26">
      <w:pPr>
        <w:pStyle w:val="NormalnyWeb"/>
        <w:adjustRightInd w:val="0"/>
        <w:snapToGrid w:val="0"/>
        <w:spacing w:before="0" w:beforeAutospacing="0" w:after="0" w:afterAutospacing="0"/>
        <w:jc w:val="both"/>
        <w:rPr>
          <w:sz w:val="16"/>
          <w:szCs w:val="16"/>
        </w:rPr>
      </w:pPr>
      <w:r>
        <w:rPr>
          <w:sz w:val="16"/>
          <w:szCs w:val="16"/>
        </w:rPr>
        <w:t>2. Oświadczenie Kandydata oraz pozostałych współautorów w przypadku, gdy rozprawa doktorska stanowi zbiór opublikowanych i powiązanych tematycznie artykułów naukowych.</w:t>
      </w:r>
    </w:p>
    <w:p w14:paraId="315DB01B" w14:textId="77777777" w:rsidR="00C21C5E" w:rsidRDefault="00894F26">
      <w:pPr>
        <w:pStyle w:val="NormalnyWeb"/>
        <w:adjustRightInd w:val="0"/>
        <w:snapToGrid w:val="0"/>
        <w:spacing w:before="0" w:beforeAutospacing="0" w:after="0" w:afterAutospacing="0"/>
        <w:jc w:val="both"/>
        <w:rPr>
          <w:sz w:val="16"/>
          <w:szCs w:val="16"/>
        </w:rPr>
      </w:pPr>
      <w:r>
        <w:rPr>
          <w:sz w:val="16"/>
          <w:szCs w:val="16"/>
        </w:rPr>
        <w:t xml:space="preserve">     The statements of the Candidate and the other co-authors if the doctoral dissertation is in the form of a collection of thematically related scientific papers.</w:t>
      </w:r>
    </w:p>
    <w:p w14:paraId="7239C7DC" w14:textId="77777777" w:rsidR="00C21C5E" w:rsidRDefault="00894F26">
      <w:pPr>
        <w:pStyle w:val="NormalnyWeb"/>
        <w:adjustRightInd w:val="0"/>
        <w:snapToGrid w:val="0"/>
        <w:spacing w:before="0" w:beforeAutospacing="0" w:after="0" w:afterAutospacing="0"/>
        <w:jc w:val="both"/>
        <w:rPr>
          <w:color w:val="000000" w:themeColor="text1"/>
          <w:sz w:val="16"/>
          <w:szCs w:val="16"/>
        </w:rPr>
      </w:pPr>
      <w:r>
        <w:rPr>
          <w:color w:val="000000" w:themeColor="text1"/>
          <w:sz w:val="16"/>
          <w:szCs w:val="16"/>
        </w:rPr>
        <w:t>3. Streszczenie w języku angielskim (dla rozprawy doktorskiej w języku polskim) lub polskim (dla rozprawy w języku obcym).</w:t>
      </w:r>
    </w:p>
    <w:p w14:paraId="2DB52AC6" w14:textId="77777777" w:rsidR="00C21C5E" w:rsidRDefault="00894F26">
      <w:pPr>
        <w:pStyle w:val="NormalnyWeb"/>
        <w:adjustRightInd w:val="0"/>
        <w:snapToGrid w:val="0"/>
        <w:spacing w:before="0" w:beforeAutospacing="0" w:after="0" w:afterAutospacing="0"/>
        <w:jc w:val="both"/>
        <w:rPr>
          <w:color w:val="000000" w:themeColor="text1"/>
          <w:sz w:val="16"/>
          <w:szCs w:val="16"/>
        </w:rPr>
      </w:pPr>
      <w:r>
        <w:rPr>
          <w:color w:val="000000" w:themeColor="text1"/>
          <w:sz w:val="16"/>
          <w:szCs w:val="16"/>
        </w:rPr>
        <w:t xml:space="preserve">    Abstract in English (for the dissertation written in Polish) od in Polish (for the dissertation written in English).</w:t>
      </w:r>
    </w:p>
    <w:p w14:paraId="1A36BE7B" w14:textId="77777777" w:rsidR="00C21C5E" w:rsidRDefault="00894F26">
      <w:pPr>
        <w:pStyle w:val="NormalnyWeb"/>
        <w:adjustRightInd w:val="0"/>
        <w:snapToGrid w:val="0"/>
        <w:spacing w:before="0" w:beforeAutospacing="0" w:after="0" w:afterAutospacing="0"/>
        <w:jc w:val="both"/>
        <w:rPr>
          <w:color w:val="000000" w:themeColor="text1"/>
          <w:sz w:val="16"/>
          <w:szCs w:val="16"/>
        </w:rPr>
      </w:pPr>
      <w:r>
        <w:rPr>
          <w:color w:val="000000" w:themeColor="text1"/>
          <w:sz w:val="16"/>
          <w:szCs w:val="16"/>
        </w:rPr>
        <w:t>4. Opinia/ opinie promotora/ promotorów/ promotora pomocniczego</w:t>
      </w:r>
    </w:p>
    <w:p w14:paraId="41363246" w14:textId="77777777" w:rsidR="00C21C5E" w:rsidRDefault="00894F26">
      <w:pPr>
        <w:pStyle w:val="NormalnyWeb"/>
        <w:adjustRightInd w:val="0"/>
        <w:snapToGrid w:val="0"/>
        <w:spacing w:before="0" w:beforeAutospacing="0" w:after="0" w:afterAutospacing="0"/>
        <w:jc w:val="both"/>
        <w:rPr>
          <w:color w:val="000000" w:themeColor="text1"/>
          <w:sz w:val="16"/>
          <w:szCs w:val="16"/>
        </w:rPr>
      </w:pPr>
      <w:r>
        <w:rPr>
          <w:color w:val="000000" w:themeColor="text1"/>
          <w:sz w:val="16"/>
          <w:szCs w:val="16"/>
        </w:rPr>
        <w:t xml:space="preserve">    Opinion(s) of the supervisor(s)/subsidiary supervisor.</w:t>
      </w:r>
    </w:p>
    <w:p w14:paraId="57338D1B" w14:textId="77777777" w:rsidR="00C21C5E" w:rsidRDefault="00894F26">
      <w:pPr>
        <w:pStyle w:val="NormalnyWeb"/>
        <w:adjustRightInd w:val="0"/>
        <w:snapToGrid w:val="0"/>
        <w:spacing w:before="0" w:beforeAutospacing="0" w:after="0" w:afterAutospacing="0"/>
        <w:jc w:val="both"/>
        <w:rPr>
          <w:color w:val="000000" w:themeColor="text1"/>
          <w:sz w:val="16"/>
          <w:szCs w:val="16"/>
        </w:rPr>
      </w:pPr>
      <w:r>
        <w:rPr>
          <w:color w:val="000000" w:themeColor="text1"/>
          <w:sz w:val="16"/>
          <w:szCs w:val="16"/>
        </w:rPr>
        <w:t>5. Informacja o przebiegu przewodu doktorskiego/ postępowania w sprawie uzyskania stopnia doktora, jeżeli kandydat ubiegał się uprzednio o nadanie stopnia doktora.</w:t>
      </w:r>
    </w:p>
    <w:p w14:paraId="6FB9314D" w14:textId="77777777" w:rsidR="00C21C5E" w:rsidRDefault="00894F26">
      <w:pPr>
        <w:pStyle w:val="NormalnyWeb"/>
        <w:adjustRightInd w:val="0"/>
        <w:snapToGrid w:val="0"/>
        <w:spacing w:before="0" w:beforeAutospacing="0" w:after="0" w:afterAutospacing="0"/>
        <w:jc w:val="both"/>
        <w:rPr>
          <w:color w:val="000000" w:themeColor="text1"/>
          <w:sz w:val="16"/>
          <w:szCs w:val="16"/>
        </w:rPr>
      </w:pPr>
      <w:r>
        <w:rPr>
          <w:color w:val="000000" w:themeColor="text1"/>
          <w:sz w:val="16"/>
          <w:szCs w:val="16"/>
        </w:rPr>
        <w:t xml:space="preserve">    Information on the doctoral assessment process or the proceedings for the doctoral degree conferment  if the Candidate applied for the award of the doctoral degree before.</w:t>
      </w:r>
    </w:p>
    <w:p w14:paraId="2EA557C7" w14:textId="77777777" w:rsidR="00C21C5E" w:rsidRDefault="00894F26">
      <w:pPr>
        <w:pStyle w:val="NormalnyWeb"/>
        <w:adjustRightInd w:val="0"/>
        <w:snapToGrid w:val="0"/>
        <w:spacing w:before="0" w:beforeAutospacing="0" w:after="0" w:afterAutospacing="0"/>
        <w:jc w:val="both"/>
        <w:rPr>
          <w:color w:val="000000" w:themeColor="text1"/>
          <w:sz w:val="16"/>
          <w:szCs w:val="16"/>
        </w:rPr>
      </w:pPr>
      <w:r>
        <w:rPr>
          <w:color w:val="000000" w:themeColor="text1"/>
          <w:sz w:val="16"/>
          <w:szCs w:val="16"/>
        </w:rPr>
        <w:t>6. Oświadczenie, że przedkładana praca doktorska nie była podstawą w ubieganiu się o nadanie stopnia naukowego doktora.</w:t>
      </w:r>
    </w:p>
    <w:p w14:paraId="18252A10" w14:textId="77777777" w:rsidR="00C21C5E" w:rsidRDefault="00894F26">
      <w:pPr>
        <w:pStyle w:val="NormalnyWeb"/>
        <w:adjustRightInd w:val="0"/>
        <w:snapToGrid w:val="0"/>
        <w:spacing w:before="0" w:beforeAutospacing="0" w:after="0" w:afterAutospacing="0"/>
        <w:jc w:val="both"/>
        <w:rPr>
          <w:color w:val="000000" w:themeColor="text1"/>
          <w:sz w:val="16"/>
          <w:szCs w:val="16"/>
        </w:rPr>
      </w:pPr>
      <w:r>
        <w:rPr>
          <w:color w:val="000000" w:themeColor="text1"/>
          <w:sz w:val="16"/>
          <w:szCs w:val="16"/>
        </w:rPr>
        <w:t xml:space="preserve">    A declaration that the submitted doctoral dissertation was not the basis for the application for the award of the doctoral degree before.</w:t>
      </w:r>
    </w:p>
    <w:p w14:paraId="64CB6733" w14:textId="77777777" w:rsidR="00C21C5E" w:rsidRDefault="00894F26">
      <w:pPr>
        <w:pStyle w:val="NormalnyWeb"/>
        <w:adjustRightInd w:val="0"/>
        <w:snapToGrid w:val="0"/>
        <w:spacing w:before="0" w:beforeAutospacing="0" w:after="0" w:afterAutospacing="0"/>
        <w:jc w:val="both"/>
        <w:rPr>
          <w:color w:val="000000" w:themeColor="text1"/>
          <w:sz w:val="16"/>
          <w:szCs w:val="16"/>
        </w:rPr>
      </w:pPr>
      <w:r>
        <w:rPr>
          <w:color w:val="000000" w:themeColor="text1"/>
          <w:sz w:val="16"/>
          <w:szCs w:val="16"/>
        </w:rPr>
        <w:t>7. Życiorys naukowy zawierający spis dorobku naukowego.</w:t>
      </w:r>
    </w:p>
    <w:p w14:paraId="6A4302FD" w14:textId="77777777" w:rsidR="00C21C5E" w:rsidRDefault="00894F26">
      <w:pPr>
        <w:pStyle w:val="NormalnyWeb"/>
        <w:adjustRightInd w:val="0"/>
        <w:snapToGrid w:val="0"/>
        <w:spacing w:before="0" w:beforeAutospacing="0" w:after="0" w:afterAutospacing="0"/>
        <w:jc w:val="both"/>
        <w:rPr>
          <w:bCs/>
          <w:color w:val="000000" w:themeColor="text1"/>
          <w:sz w:val="16"/>
          <w:szCs w:val="16"/>
        </w:rPr>
      </w:pPr>
      <w:r>
        <w:rPr>
          <w:color w:val="000000" w:themeColor="text1"/>
          <w:sz w:val="16"/>
          <w:szCs w:val="16"/>
        </w:rPr>
        <w:t xml:space="preserve">    A scientific CV with the list of scientific achievements.</w:t>
      </w:r>
    </w:p>
    <w:p w14:paraId="27D6A098" w14:textId="77777777" w:rsidR="00C21C5E" w:rsidRDefault="00894F26">
      <w:pPr>
        <w:pStyle w:val="NormalnyWeb"/>
        <w:adjustRightInd w:val="0"/>
        <w:snapToGrid w:val="0"/>
        <w:spacing w:before="0" w:beforeAutospacing="0" w:after="0" w:afterAutospacing="0"/>
        <w:jc w:val="both"/>
        <w:rPr>
          <w:color w:val="000000" w:themeColor="text1"/>
          <w:sz w:val="16"/>
          <w:szCs w:val="16"/>
        </w:rPr>
      </w:pPr>
      <w:r>
        <w:rPr>
          <w:bCs/>
          <w:color w:val="000000" w:themeColor="text1"/>
          <w:sz w:val="16"/>
          <w:szCs w:val="16"/>
        </w:rPr>
        <w:t xml:space="preserve">8. </w:t>
      </w:r>
      <w:r>
        <w:rPr>
          <w:color w:val="000000" w:themeColor="text1"/>
          <w:sz w:val="16"/>
          <w:szCs w:val="16"/>
        </w:rPr>
        <w:t>Raport ze sprawdzenia rozprawy doktorskiej z wykorzystaniem Jednolitego Systemu Antyplagiatowego podpisany przez promotora.</w:t>
      </w:r>
    </w:p>
    <w:p w14:paraId="6FDBA448" w14:textId="77777777" w:rsidR="00C21C5E" w:rsidRDefault="00894F26">
      <w:pPr>
        <w:pStyle w:val="NormalnyWeb"/>
        <w:adjustRightInd w:val="0"/>
        <w:snapToGrid w:val="0"/>
        <w:spacing w:before="0" w:beforeAutospacing="0" w:after="0" w:afterAutospacing="0"/>
        <w:jc w:val="both"/>
        <w:rPr>
          <w:bCs/>
          <w:color w:val="000000" w:themeColor="text1"/>
          <w:sz w:val="16"/>
          <w:szCs w:val="16"/>
        </w:rPr>
      </w:pPr>
      <w:r>
        <w:rPr>
          <w:sz w:val="16"/>
          <w:szCs w:val="16"/>
        </w:rPr>
        <w:t xml:space="preserve">    Report of the</w:t>
      </w:r>
      <w:r>
        <w:t xml:space="preserve"> </w:t>
      </w:r>
      <w:r>
        <w:rPr>
          <w:sz w:val="16"/>
          <w:szCs w:val="16"/>
        </w:rPr>
        <w:t>Uniform Anti-Plagiarism System  examination signed by the supervisor.</w:t>
      </w:r>
    </w:p>
    <w:p w14:paraId="583A5FC8" w14:textId="77777777" w:rsidR="00C21C5E" w:rsidRDefault="00894F26">
      <w:pPr>
        <w:pStyle w:val="NormalnyWeb"/>
        <w:adjustRightInd w:val="0"/>
        <w:snapToGrid w:val="0"/>
        <w:spacing w:before="0" w:beforeAutospacing="0" w:after="0" w:afterAutospacing="0"/>
        <w:jc w:val="both"/>
        <w:rPr>
          <w:color w:val="000000" w:themeColor="text1"/>
          <w:sz w:val="16"/>
          <w:szCs w:val="16"/>
        </w:rPr>
      </w:pPr>
      <w:r>
        <w:rPr>
          <w:bCs/>
          <w:sz w:val="16"/>
          <w:szCs w:val="16"/>
        </w:rPr>
        <w:t>9</w:t>
      </w:r>
      <w:r>
        <w:rPr>
          <w:bCs/>
          <w:color w:val="000000" w:themeColor="text1"/>
          <w:sz w:val="16"/>
          <w:szCs w:val="16"/>
        </w:rPr>
        <w:t xml:space="preserve">. </w:t>
      </w:r>
      <w:r>
        <w:rPr>
          <w:color w:val="000000" w:themeColor="text1"/>
          <w:sz w:val="16"/>
          <w:szCs w:val="16"/>
        </w:rPr>
        <w:t>Informacja, czy przedmiot rozprawy doktorskiej jest objęty tajemnicą prawnie chronioną.</w:t>
      </w:r>
    </w:p>
    <w:p w14:paraId="52795EC9" w14:textId="77777777" w:rsidR="00C21C5E" w:rsidRDefault="00894F26">
      <w:pPr>
        <w:pStyle w:val="NormalnyWeb"/>
        <w:adjustRightInd w:val="0"/>
        <w:snapToGrid w:val="0"/>
        <w:spacing w:before="0" w:beforeAutospacing="0" w:after="0" w:afterAutospacing="0"/>
        <w:jc w:val="both"/>
        <w:rPr>
          <w:color w:val="000000" w:themeColor="text1"/>
          <w:sz w:val="16"/>
          <w:szCs w:val="16"/>
        </w:rPr>
      </w:pPr>
      <w:r>
        <w:rPr>
          <w:color w:val="000000" w:themeColor="text1"/>
          <w:sz w:val="16"/>
          <w:szCs w:val="16"/>
        </w:rPr>
        <w:lastRenderedPageBreak/>
        <w:t xml:space="preserve">    Information whether the doctoral dissertation subject matter falls under the protection of any official secret acts.</w:t>
      </w:r>
    </w:p>
    <w:p w14:paraId="15362AC6" w14:textId="77777777" w:rsidR="00C21C5E" w:rsidRDefault="00894F26">
      <w:pPr>
        <w:pStyle w:val="NormalnyWeb"/>
        <w:adjustRightInd w:val="0"/>
        <w:snapToGrid w:val="0"/>
        <w:spacing w:before="0" w:beforeAutospacing="0" w:after="0" w:afterAutospacing="0"/>
        <w:jc w:val="both"/>
        <w:rPr>
          <w:sz w:val="16"/>
          <w:szCs w:val="16"/>
        </w:rPr>
      </w:pPr>
      <w:r>
        <w:rPr>
          <w:color w:val="000000" w:themeColor="text1"/>
          <w:sz w:val="16"/>
          <w:szCs w:val="16"/>
        </w:rPr>
        <w:t>10.</w:t>
      </w:r>
      <w:r>
        <w:rPr>
          <w:bCs/>
          <w:color w:val="000000" w:themeColor="text1"/>
          <w:sz w:val="16"/>
          <w:szCs w:val="16"/>
        </w:rPr>
        <w:t xml:space="preserve"> </w:t>
      </w:r>
      <w:r>
        <w:rPr>
          <w:sz w:val="16"/>
          <w:szCs w:val="16"/>
        </w:rPr>
        <w:t>Certyfikat lub dyplom ukończenia studiów, potwierdzający uzyskanie efektów uczenia się w zakresie znajomości nowożytnego języka obcego poświadczający znajomość tego języka na poziomie biegłości językowej co najmniej B2.</w:t>
      </w:r>
    </w:p>
    <w:p w14:paraId="5A13BB08" w14:textId="77777777" w:rsidR="00C21C5E" w:rsidRDefault="00894F26">
      <w:pPr>
        <w:pStyle w:val="NormalnyWeb"/>
        <w:adjustRightInd w:val="0"/>
        <w:snapToGrid w:val="0"/>
        <w:spacing w:before="0" w:beforeAutospacing="0" w:after="0" w:afterAutospacing="0"/>
        <w:jc w:val="both"/>
        <w:rPr>
          <w:sz w:val="16"/>
          <w:szCs w:val="16"/>
        </w:rPr>
      </w:pPr>
      <w:r>
        <w:rPr>
          <w:bCs/>
          <w:color w:val="000000" w:themeColor="text1"/>
          <w:sz w:val="16"/>
          <w:szCs w:val="16"/>
        </w:rPr>
        <w:t xml:space="preserve">      </w:t>
      </w:r>
      <w:r>
        <w:rPr>
          <w:sz w:val="16"/>
          <w:szCs w:val="16"/>
        </w:rPr>
        <w:t>The certificate or a higher education diploma confirming their linguistic abilities in a modern foreign language certified at least B2 language level.</w:t>
      </w:r>
    </w:p>
    <w:p w14:paraId="41FAF839" w14:textId="77777777" w:rsidR="00C21C5E" w:rsidRDefault="00C21C5E">
      <w:pPr>
        <w:pStyle w:val="NormalnyWeb"/>
        <w:adjustRightInd w:val="0"/>
        <w:snapToGrid w:val="0"/>
        <w:spacing w:before="0" w:beforeAutospacing="0" w:after="0" w:afterAutospacing="0"/>
        <w:jc w:val="both"/>
        <w:rPr>
          <w:sz w:val="16"/>
          <w:szCs w:val="16"/>
        </w:rPr>
      </w:pPr>
    </w:p>
    <w:p w14:paraId="54118623" w14:textId="77777777" w:rsidR="00C21C5E" w:rsidRDefault="00894F26">
      <w:pPr>
        <w:pStyle w:val="NormalnyWeb"/>
        <w:adjustRightInd w:val="0"/>
        <w:snapToGrid w:val="0"/>
        <w:spacing w:before="0" w:beforeAutospacing="0" w:after="0" w:afterAutospacing="0"/>
        <w:jc w:val="both"/>
        <w:rPr>
          <w:sz w:val="16"/>
          <w:szCs w:val="16"/>
        </w:rPr>
      </w:pPr>
      <w:r>
        <w:rPr>
          <w:sz w:val="16"/>
          <w:szCs w:val="16"/>
        </w:rPr>
        <w:t>11. Dokumenty potwierdzające uzyskanie efektów uczenia się dla kwalifikacji na poziomie 8 PRK.</w:t>
      </w:r>
    </w:p>
    <w:p w14:paraId="3F53C7FA" w14:textId="77777777" w:rsidR="00C21C5E" w:rsidRDefault="00894F26">
      <w:pPr>
        <w:pStyle w:val="NormalnyWeb"/>
        <w:adjustRightInd w:val="0"/>
        <w:snapToGrid w:val="0"/>
        <w:spacing w:before="0" w:beforeAutospacing="0" w:after="0" w:afterAutospacing="0"/>
        <w:jc w:val="both"/>
        <w:rPr>
          <w:sz w:val="16"/>
          <w:szCs w:val="16"/>
        </w:rPr>
      </w:pPr>
      <w:r>
        <w:rPr>
          <w:sz w:val="16"/>
          <w:szCs w:val="16"/>
        </w:rPr>
        <w:t xml:space="preserve">      A document including the information on achieving the learning outcomes specific to level 8 of the Polish Qualification Framework.</w:t>
      </w:r>
    </w:p>
    <w:p w14:paraId="0C2BA4CE" w14:textId="77777777" w:rsidR="00C21C5E" w:rsidRDefault="00894F26">
      <w:pPr>
        <w:pStyle w:val="NormalnyWeb"/>
        <w:adjustRightInd w:val="0"/>
        <w:snapToGrid w:val="0"/>
        <w:spacing w:before="0" w:beforeAutospacing="0" w:after="0" w:afterAutospacing="0"/>
        <w:jc w:val="both"/>
        <w:rPr>
          <w:sz w:val="16"/>
          <w:szCs w:val="16"/>
        </w:rPr>
      </w:pPr>
      <w:r>
        <w:rPr>
          <w:sz w:val="16"/>
          <w:szCs w:val="16"/>
        </w:rPr>
        <w:t>12. Potwierdzenie opłaty lub informacja o opłacie za postępowanie w sprawie nadania stopnia doktora.</w:t>
      </w:r>
    </w:p>
    <w:p w14:paraId="015E244B" w14:textId="77777777" w:rsidR="00C21C5E" w:rsidRDefault="00894F26">
      <w:pPr>
        <w:pStyle w:val="NormalnyWeb"/>
        <w:adjustRightInd w:val="0"/>
        <w:snapToGrid w:val="0"/>
        <w:spacing w:before="0" w:beforeAutospacing="0" w:after="0" w:afterAutospacing="0"/>
        <w:jc w:val="both"/>
        <w:rPr>
          <w:sz w:val="16"/>
          <w:szCs w:val="16"/>
        </w:rPr>
      </w:pPr>
      <w:r>
        <w:rPr>
          <w:sz w:val="16"/>
          <w:szCs w:val="16"/>
        </w:rPr>
        <w:t xml:space="preserve">      Confirmation of the fee or information about the fee  for the proceedings for the doctoral degree conferment.  </w:t>
      </w:r>
    </w:p>
    <w:p w14:paraId="13A3003B" w14:textId="77777777" w:rsidR="00C21C5E" w:rsidRDefault="00C21C5E">
      <w:pPr>
        <w:pStyle w:val="NormalnyWeb"/>
        <w:adjustRightInd w:val="0"/>
        <w:snapToGrid w:val="0"/>
        <w:spacing w:before="0" w:beforeAutospacing="0" w:after="120" w:afterAutospacing="0"/>
        <w:jc w:val="both"/>
        <w:rPr>
          <w:sz w:val="16"/>
          <w:szCs w:val="16"/>
        </w:rPr>
      </w:pPr>
    </w:p>
    <w:sectPr w:rsidR="00C21C5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301FAC" w14:textId="77777777" w:rsidR="0052103E" w:rsidRDefault="0052103E">
      <w:pPr>
        <w:spacing w:line="240" w:lineRule="auto"/>
      </w:pPr>
      <w:r>
        <w:separator/>
      </w:r>
    </w:p>
  </w:endnote>
  <w:endnote w:type="continuationSeparator" w:id="0">
    <w:p w14:paraId="4319C980" w14:textId="77777777" w:rsidR="0052103E" w:rsidRDefault="0052103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default"/>
    <w:sig w:usb0="E1002EFF" w:usb1="C000605B" w:usb2="00000029" w:usb3="00000000" w:csb0="200101FF" w:csb1="20280000"/>
  </w:font>
  <w:font w:name="Arial Narrow">
    <w:altName w:val="Arial"/>
    <w:panose1 w:val="020B0606020202030204"/>
    <w:charset w:val="EE"/>
    <w:family w:val="swiss"/>
    <w:pitch w:val="default"/>
    <w:sig w:usb0="00000000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32549B" w14:textId="77777777" w:rsidR="00237495" w:rsidRDefault="00237495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237B00" w14:textId="77777777" w:rsidR="00C21C5E" w:rsidRDefault="00C21C5E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82B62A" w14:textId="77777777" w:rsidR="00237495" w:rsidRDefault="00237495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E63927" w14:textId="77777777" w:rsidR="0052103E" w:rsidRDefault="0052103E">
      <w:pPr>
        <w:spacing w:after="0"/>
      </w:pPr>
      <w:r>
        <w:separator/>
      </w:r>
    </w:p>
  </w:footnote>
  <w:footnote w:type="continuationSeparator" w:id="0">
    <w:p w14:paraId="040CFE8A" w14:textId="77777777" w:rsidR="0052103E" w:rsidRDefault="0052103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386B22" w14:textId="77777777" w:rsidR="00237495" w:rsidRDefault="00237495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39DE6A" w14:textId="77777777" w:rsidR="00C21C5E" w:rsidRDefault="00894F26">
    <w:pPr>
      <w:pStyle w:val="Nagwek"/>
      <w:tabs>
        <w:tab w:val="left" w:pos="7434"/>
      </w:tabs>
      <w:ind w:right="360"/>
      <w:rPr>
        <w:rFonts w:cs="Arial Narrow"/>
      </w:rPr>
    </w:pPr>
    <w:r>
      <w:rPr>
        <w:noProof/>
        <w:lang w:eastAsia="pl-PL"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77619F24" wp14:editId="77230EBA">
              <wp:simplePos x="0" y="0"/>
              <wp:positionH relativeFrom="page">
                <wp:posOffset>6583680</wp:posOffset>
              </wp:positionH>
              <wp:positionV relativeFrom="paragraph">
                <wp:posOffset>635</wp:posOffset>
              </wp:positionV>
              <wp:extent cx="76200" cy="174625"/>
              <wp:effectExtent l="0" t="0" r="0" b="0"/>
              <wp:wrapSquare wrapText="largest"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6200" cy="174625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2C962384" w14:textId="77777777" w:rsidR="00C21C5E" w:rsidRDefault="00C21C5E">
                          <w:pPr>
                            <w:pStyle w:val="Nagwek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7619F2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18.4pt;margin-top:.05pt;width:6pt;height:13.75pt;z-index:25165926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" stroked="f">
              <v:fill opacity="0"/>
              <v:textbox inset="0,0,0,0">
                <w:txbxContent>
                  <w:p w14:paraId="2C962384" w14:textId="77777777" w:rsidR="00C21C5E" w:rsidRDefault="00C21C5E">
                    <w:pPr>
                      <w:pStyle w:val="Nagwek"/>
                    </w:pPr>
                  </w:p>
                </w:txbxContent>
              </v:textbox>
              <w10:wrap type="square" side="largest" anchorx="page"/>
            </v:shape>
          </w:pict>
        </mc:Fallback>
      </mc:AlternateContent>
    </w:r>
    <w:r>
      <w:rPr>
        <w:rFonts w:cs="Arial Narrow"/>
      </w:rPr>
      <w:t>DOKUMENTY RADY NAUKOWEJ IMDiK PAN</w:t>
    </w:r>
    <w:r>
      <w:rPr>
        <w:rFonts w:cs="Arial Narrow"/>
      </w:rPr>
      <w:tab/>
    </w:r>
  </w:p>
  <w:p w14:paraId="511646B3" w14:textId="77777777" w:rsidR="00C21C5E" w:rsidRDefault="00894F26">
    <w:pPr>
      <w:spacing w:after="0"/>
      <w:rPr>
        <w:rFonts w:ascii="Times New Roman" w:hAnsi="Times New Roman" w:cs="Times New Roman"/>
        <w:i/>
        <w:sz w:val="20"/>
        <w:szCs w:val="24"/>
      </w:rPr>
    </w:pPr>
    <w:r>
      <w:rPr>
        <w:rFonts w:cs="Arial Narrow"/>
      </w:rPr>
      <w:t>Regulamin przeprowadzania postępowań ws. nadania stopnia doktora</w:t>
    </w:r>
    <w:r>
      <w:rPr>
        <w:rFonts w:cs="Arial Narrow"/>
      </w:rPr>
      <w:tab/>
    </w:r>
    <w:r>
      <w:rPr>
        <w:rFonts w:cs="Arial Narrow"/>
      </w:rPr>
      <w:tab/>
    </w:r>
    <w:r>
      <w:rPr>
        <w:rFonts w:cs="Arial Narrow"/>
      </w:rPr>
      <w:tab/>
    </w:r>
    <w:r>
      <w:rPr>
        <w:rFonts w:ascii="Times New Roman" w:hAnsi="Times New Roman" w:cs="Times New Roman"/>
        <w:i/>
        <w:sz w:val="20"/>
        <w:szCs w:val="24"/>
      </w:rPr>
      <w:t xml:space="preserve">Załącznik nr 5 </w:t>
    </w:r>
    <w:r>
      <w:rPr>
        <w:rFonts w:ascii="Times New Roman" w:hAnsi="Times New Roman" w:cs="Times New Roman"/>
        <w:i/>
        <w:sz w:val="20"/>
        <w:szCs w:val="24"/>
      </w:rPr>
      <w:tab/>
    </w:r>
    <w:r>
      <w:rPr>
        <w:rFonts w:ascii="Times New Roman" w:hAnsi="Times New Roman" w:cs="Times New Roman"/>
        <w:i/>
        <w:sz w:val="20"/>
        <w:szCs w:val="24"/>
      </w:rPr>
      <w:tab/>
    </w:r>
    <w:r>
      <w:rPr>
        <w:rFonts w:ascii="Times New Roman" w:hAnsi="Times New Roman" w:cs="Times New Roman"/>
        <w:i/>
        <w:sz w:val="20"/>
        <w:szCs w:val="24"/>
      </w:rPr>
      <w:tab/>
    </w:r>
    <w:r>
      <w:rPr>
        <w:rFonts w:ascii="Times New Roman" w:hAnsi="Times New Roman" w:cs="Times New Roman"/>
        <w:i/>
        <w:sz w:val="20"/>
        <w:szCs w:val="24"/>
      </w:rPr>
      <w:tab/>
    </w:r>
    <w:r>
      <w:rPr>
        <w:rFonts w:ascii="Times New Roman" w:hAnsi="Times New Roman" w:cs="Times New Roman"/>
        <w:i/>
        <w:sz w:val="20"/>
        <w:szCs w:val="24"/>
      </w:rPr>
      <w:tab/>
    </w:r>
    <w:r>
      <w:rPr>
        <w:rFonts w:ascii="Times New Roman" w:hAnsi="Times New Roman" w:cs="Times New Roman"/>
        <w:i/>
        <w:sz w:val="20"/>
        <w:szCs w:val="24"/>
      </w:rPr>
      <w:tab/>
    </w:r>
    <w:r>
      <w:rPr>
        <w:rFonts w:ascii="Times New Roman" w:hAnsi="Times New Roman" w:cs="Times New Roman"/>
        <w:i/>
        <w:sz w:val="20"/>
        <w:szCs w:val="24"/>
      </w:rPr>
      <w:tab/>
    </w:r>
    <w:r>
      <w:rPr>
        <w:rFonts w:ascii="Times New Roman" w:hAnsi="Times New Roman" w:cs="Times New Roman"/>
        <w:i/>
        <w:sz w:val="20"/>
        <w:szCs w:val="24"/>
      </w:rPr>
      <w:tab/>
    </w:r>
    <w:r>
      <w:rPr>
        <w:rFonts w:ascii="Times New Roman" w:hAnsi="Times New Roman" w:cs="Times New Roman"/>
        <w:i/>
        <w:sz w:val="20"/>
        <w:szCs w:val="24"/>
      </w:rPr>
      <w:tab/>
    </w:r>
    <w:r>
      <w:rPr>
        <w:rFonts w:ascii="Times New Roman" w:hAnsi="Times New Roman" w:cs="Times New Roman"/>
        <w:i/>
        <w:sz w:val="20"/>
        <w:szCs w:val="24"/>
      </w:rPr>
      <w:tab/>
    </w:r>
    <w:r>
      <w:rPr>
        <w:rFonts w:ascii="Times New Roman" w:hAnsi="Times New Roman" w:cs="Times New Roman"/>
        <w:i/>
        <w:sz w:val="20"/>
        <w:szCs w:val="24"/>
      </w:rPr>
      <w:tab/>
    </w:r>
  </w:p>
  <w:p w14:paraId="5EA311B9" w14:textId="77777777" w:rsidR="00C21C5E" w:rsidRDefault="00894F26">
    <w:pPr>
      <w:pStyle w:val="Nagwek"/>
      <w:tabs>
        <w:tab w:val="left" w:pos="7434"/>
      </w:tabs>
      <w:ind w:right="360"/>
      <w:rPr>
        <w:lang w:eastAsia="pl-PL"/>
      </w:rPr>
    </w:pPr>
    <w:r>
      <w:rPr>
        <w:noProof/>
        <w:lang w:eastAsia="pl-PL"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16F8F015" wp14:editId="671F0881">
              <wp:simplePos x="0" y="0"/>
              <wp:positionH relativeFrom="page">
                <wp:posOffset>6583680</wp:posOffset>
              </wp:positionH>
              <wp:positionV relativeFrom="paragraph">
                <wp:posOffset>635</wp:posOffset>
              </wp:positionV>
              <wp:extent cx="76200" cy="174625"/>
              <wp:effectExtent l="0" t="0" r="0" b="0"/>
              <wp:wrapSquare wrapText="largest"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6200" cy="174625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43C3FF81" w14:textId="77777777" w:rsidR="00C21C5E" w:rsidRDefault="00C21C5E">
                          <w:pPr>
                            <w:pStyle w:val="Nagwek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16F8F015" id="_x0000_s1027" type="#_x0000_t202" style="position:absolute;margin-left:518.4pt;margin-top:.05pt;width:6pt;height:13.75pt;z-index:25166028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" stroked="f">
              <v:fill opacity="0"/>
              <v:textbox inset="0,0,0,0">
                <w:txbxContent>
                  <w:p w14:paraId="43C3FF81" w14:textId="77777777" w:rsidR="00C21C5E" w:rsidRDefault="00C21C5E">
                    <w:pPr>
                      <w:pStyle w:val="Nagwek"/>
                    </w:pPr>
                  </w:p>
                </w:txbxContent>
              </v:textbox>
              <w10:wrap type="square" side="largest" anchorx="page"/>
            </v:shape>
          </w:pict>
        </mc:Fallback>
      </mc:AlternateContent>
    </w:r>
    <w:r>
      <w:rPr>
        <w:lang w:eastAsia="pl-PL"/>
      </w:rPr>
      <w:t xml:space="preserve">DOCUMENTS OF THE SCIENTIFIC COUNCIL MMRI PAS </w:t>
    </w:r>
    <w:r>
      <w:rPr>
        <w:lang w:val="en-US" w:eastAsia="pl-PL"/>
      </w:rPr>
      <w:t xml:space="preserve">                                                            </w:t>
    </w:r>
    <w:r>
      <w:rPr>
        <w:rFonts w:ascii="Times New Roman" w:hAnsi="Times New Roman" w:cs="Times New Roman"/>
        <w:i/>
        <w:sz w:val="20"/>
        <w:szCs w:val="24"/>
      </w:rPr>
      <w:t>Annex 5</w:t>
    </w:r>
    <w:r>
      <w:rPr>
        <w:lang w:eastAsia="pl-PL"/>
      </w:rPr>
      <w:tab/>
    </w:r>
  </w:p>
  <w:p w14:paraId="30EBD819" w14:textId="77777777" w:rsidR="00C21C5E" w:rsidRDefault="00894F26">
    <w:pPr>
      <w:spacing w:after="0"/>
      <w:rPr>
        <w:rFonts w:ascii="Times New Roman" w:hAnsi="Times New Roman" w:cs="Times New Roman"/>
        <w:i/>
        <w:sz w:val="20"/>
        <w:szCs w:val="24"/>
      </w:rPr>
    </w:pPr>
    <w:r>
      <w:rPr>
        <w:lang w:eastAsia="pl-PL"/>
      </w:rPr>
      <w:t>Rules and regulations of the proceedings for a doctoral degree conferment</w:t>
    </w:r>
  </w:p>
  <w:p w14:paraId="62CE1484" w14:textId="77777777" w:rsidR="00C21C5E" w:rsidRDefault="00894F26">
    <w:pPr>
      <w:spacing w:after="0"/>
      <w:jc w:val="right"/>
      <w:rPr>
        <w:rFonts w:cs="Arial Narrow"/>
      </w:rPr>
    </w:pPr>
    <w:r>
      <w:rPr>
        <w:rFonts w:cs="Arial Narrow"/>
      </w:rPr>
      <w:tab/>
    </w:r>
  </w:p>
  <w:p w14:paraId="6591DD1A" w14:textId="77777777" w:rsidR="00237495" w:rsidRDefault="00894F26" w:rsidP="00237495">
    <w:pPr>
      <w:spacing w:after="0"/>
      <w:jc w:val="right"/>
      <w:rPr>
        <w:rFonts w:ascii="Times New Roman" w:eastAsia="Calibri" w:hAnsi="Times New Roman" w:cs="Times New Roman"/>
        <w:b/>
        <w:sz w:val="14"/>
        <w:szCs w:val="14"/>
      </w:rPr>
    </w:pPr>
    <w:r>
      <w:rPr>
        <w:rFonts w:ascii="Times New Roman" w:eastAsia="Calibri" w:hAnsi="Times New Roman" w:cs="Times New Roman"/>
        <w:b/>
        <w:sz w:val="14"/>
        <w:szCs w:val="14"/>
      </w:rPr>
      <w:t xml:space="preserve">Załącznik 5) </w:t>
    </w:r>
    <w:r w:rsidR="00237495">
      <w:rPr>
        <w:rFonts w:ascii="Times New Roman" w:eastAsia="Calibri" w:hAnsi="Times New Roman" w:cs="Times New Roman"/>
        <w:b/>
        <w:sz w:val="14"/>
        <w:szCs w:val="14"/>
      </w:rPr>
      <w:t xml:space="preserve">do Uchwały Nr 92/IV/2024 Rady Naukowej </w:t>
    </w:r>
  </w:p>
  <w:p w14:paraId="27DC17B9" w14:textId="77777777" w:rsidR="00237495" w:rsidRDefault="00237495" w:rsidP="00237495">
    <w:pPr>
      <w:spacing w:after="0"/>
      <w:jc w:val="right"/>
      <w:rPr>
        <w:rFonts w:ascii="Times New Roman" w:eastAsia="Calibri" w:hAnsi="Times New Roman" w:cs="Times New Roman"/>
        <w:b/>
        <w:sz w:val="14"/>
        <w:szCs w:val="14"/>
      </w:rPr>
    </w:pPr>
    <w:r>
      <w:rPr>
        <w:rFonts w:ascii="Times New Roman" w:eastAsia="Calibri" w:hAnsi="Times New Roman" w:cs="Times New Roman"/>
        <w:b/>
        <w:sz w:val="14"/>
        <w:szCs w:val="14"/>
      </w:rPr>
      <w:t>Instytutu Medycyny Doświadczalnej i Klinicznej im. Mirosława Mossakowskiego Polskiej Akademii Nauk</w:t>
    </w:r>
  </w:p>
  <w:p w14:paraId="7A180F43" w14:textId="77777777" w:rsidR="00244D6B" w:rsidRDefault="00244D6B" w:rsidP="00244D6B">
    <w:pPr>
      <w:spacing w:after="0"/>
      <w:jc w:val="right"/>
      <w:rPr>
        <w:rFonts w:ascii="Times New Roman" w:eastAsia="Calibri" w:hAnsi="Times New Roman" w:cs="Times New Roman"/>
        <w:b/>
        <w:sz w:val="14"/>
        <w:szCs w:val="14"/>
      </w:rPr>
    </w:pPr>
  </w:p>
  <w:p w14:paraId="548F7324" w14:textId="2E6075C4" w:rsidR="00244D6B" w:rsidRDefault="00244D6B" w:rsidP="00244D6B">
    <w:pPr>
      <w:spacing w:after="0"/>
      <w:jc w:val="right"/>
      <w:rPr>
        <w:rFonts w:ascii="Times New Roman" w:eastAsia="Calibri" w:hAnsi="Times New Roman" w:cs="Times New Roman"/>
        <w:b/>
        <w:sz w:val="14"/>
        <w:szCs w:val="14"/>
      </w:rPr>
    </w:pPr>
    <w:r>
      <w:rPr>
        <w:rFonts w:ascii="Times New Roman" w:eastAsia="Calibri" w:hAnsi="Times New Roman" w:cs="Times New Roman"/>
        <w:b/>
        <w:sz w:val="14"/>
        <w:szCs w:val="14"/>
      </w:rPr>
      <w:t xml:space="preserve">Appendix </w:t>
    </w:r>
    <w:r>
      <w:rPr>
        <w:rFonts w:ascii="Times New Roman" w:eastAsia="Calibri" w:hAnsi="Times New Roman" w:cs="Times New Roman"/>
        <w:b/>
        <w:sz w:val="14"/>
        <w:szCs w:val="14"/>
      </w:rPr>
      <w:t>5</w:t>
    </w:r>
    <w:r>
      <w:rPr>
        <w:rFonts w:ascii="Times New Roman" w:eastAsia="Calibri" w:hAnsi="Times New Roman" w:cs="Times New Roman"/>
        <w:b/>
        <w:sz w:val="14"/>
        <w:szCs w:val="14"/>
      </w:rPr>
      <w:t xml:space="preserve"> to Resolution No 92/IV/2024 of Scientific Council </w:t>
    </w:r>
  </w:p>
  <w:p w14:paraId="1E411DD2" w14:textId="77777777" w:rsidR="00244D6B" w:rsidRDefault="00244D6B" w:rsidP="00244D6B">
    <w:pPr>
      <w:spacing w:after="0"/>
      <w:jc w:val="right"/>
      <w:rPr>
        <w:rFonts w:ascii="Times New Roman" w:eastAsia="Calibri" w:hAnsi="Times New Roman" w:cs="Times New Roman"/>
        <w:b/>
        <w:sz w:val="14"/>
        <w:szCs w:val="14"/>
      </w:rPr>
    </w:pPr>
    <w:r>
      <w:rPr>
        <w:rFonts w:ascii="Times New Roman" w:eastAsia="Calibri" w:hAnsi="Times New Roman" w:cs="Times New Roman"/>
        <w:b/>
        <w:sz w:val="14"/>
        <w:szCs w:val="14"/>
      </w:rPr>
      <w:t xml:space="preserve">Mossakowski Medical Research Institute Polish Academy of Sciences </w:t>
    </w:r>
  </w:p>
  <w:p w14:paraId="623EF9F1" w14:textId="4186DB04" w:rsidR="00C21C5E" w:rsidRDefault="00C21C5E" w:rsidP="00237495">
    <w:pPr>
      <w:spacing w:after="0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79A50" w14:textId="77777777" w:rsidR="00237495" w:rsidRDefault="00237495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zMzcxMTS3NLawMLRQ0lEKTi0uzszPAykwqwUA7srU2iwAAAA="/>
  </w:docVars>
  <w:rsids>
    <w:rsidRoot w:val="00520DE5"/>
    <w:rsid w:val="000F539C"/>
    <w:rsid w:val="00114EB9"/>
    <w:rsid w:val="00220909"/>
    <w:rsid w:val="00224879"/>
    <w:rsid w:val="00237495"/>
    <w:rsid w:val="00241F74"/>
    <w:rsid w:val="002447D0"/>
    <w:rsid w:val="00244D6B"/>
    <w:rsid w:val="00247342"/>
    <w:rsid w:val="002524FC"/>
    <w:rsid w:val="002C3F91"/>
    <w:rsid w:val="002E1C4F"/>
    <w:rsid w:val="00344AC4"/>
    <w:rsid w:val="003F2F57"/>
    <w:rsid w:val="00472984"/>
    <w:rsid w:val="004B5BC2"/>
    <w:rsid w:val="004F7E3C"/>
    <w:rsid w:val="00520DE5"/>
    <w:rsid w:val="0052103E"/>
    <w:rsid w:val="005271CB"/>
    <w:rsid w:val="00561F3E"/>
    <w:rsid w:val="00573FCB"/>
    <w:rsid w:val="00647AB4"/>
    <w:rsid w:val="006D043A"/>
    <w:rsid w:val="0075656C"/>
    <w:rsid w:val="007B4F7C"/>
    <w:rsid w:val="00863B7D"/>
    <w:rsid w:val="00894F26"/>
    <w:rsid w:val="008959B3"/>
    <w:rsid w:val="008B3465"/>
    <w:rsid w:val="008B38C1"/>
    <w:rsid w:val="008B74D8"/>
    <w:rsid w:val="008E4F45"/>
    <w:rsid w:val="00A04635"/>
    <w:rsid w:val="00A112B0"/>
    <w:rsid w:val="00A163D7"/>
    <w:rsid w:val="00A20A40"/>
    <w:rsid w:val="00A36192"/>
    <w:rsid w:val="00A502DA"/>
    <w:rsid w:val="00AF5E6B"/>
    <w:rsid w:val="00B35057"/>
    <w:rsid w:val="00B555A4"/>
    <w:rsid w:val="00C21C5E"/>
    <w:rsid w:val="00C61CD0"/>
    <w:rsid w:val="00CC4687"/>
    <w:rsid w:val="00CE469D"/>
    <w:rsid w:val="00DB5F77"/>
    <w:rsid w:val="00E168CA"/>
    <w:rsid w:val="00E172C1"/>
    <w:rsid w:val="00E4751F"/>
    <w:rsid w:val="00EB0B71"/>
    <w:rsid w:val="00F26885"/>
    <w:rsid w:val="00F947A0"/>
    <w:rsid w:val="00F97117"/>
    <w:rsid w:val="00FB5B5A"/>
    <w:rsid w:val="499C44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6B4DDA3C"/>
  <w15:docId w15:val="{020BB290-5F19-4B73-ACEA-E7E9E17796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Stopka">
    <w:name w:val="footer"/>
    <w:basedOn w:val="Normalny"/>
    <w:link w:val="StopkaZnak"/>
    <w:uiPriority w:val="99"/>
    <w:unhideWhenUsed/>
    <w:pPr>
      <w:tabs>
        <w:tab w:val="center" w:pos="4703"/>
        <w:tab w:val="right" w:pos="9406"/>
      </w:tabs>
      <w:spacing w:after="0" w:line="240" w:lineRule="auto"/>
    </w:pPr>
  </w:style>
  <w:style w:type="paragraph" w:styleId="Nagwek">
    <w:name w:val="header"/>
    <w:basedOn w:val="Normalny"/>
    <w:link w:val="NagwekZnak"/>
    <w:uiPriority w:val="99"/>
    <w:unhideWhenUsed/>
    <w:pPr>
      <w:tabs>
        <w:tab w:val="center" w:pos="4703"/>
        <w:tab w:val="right" w:pos="9406"/>
      </w:tabs>
      <w:spacing w:after="0" w:line="240" w:lineRule="auto"/>
    </w:pPr>
  </w:style>
  <w:style w:type="paragraph" w:styleId="NormalnyWeb">
    <w:name w:val="Normal (Web)"/>
    <w:basedOn w:val="Normalny"/>
    <w:uiPriority w:val="99"/>
    <w:unhideWhenUsed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  <w:lang w:eastAsia="en-US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Pr>
      <w:rFonts w:ascii="Tahoma" w:hAnsi="Tahoma" w:cs="Tahoma"/>
      <w:sz w:val="16"/>
      <w:szCs w:val="16"/>
    </w:rPr>
  </w:style>
  <w:style w:type="character" w:customStyle="1" w:styleId="NagwekZnak">
    <w:name w:val="Nagłówek Znak"/>
    <w:basedOn w:val="Domylnaczcionkaakapitu"/>
    <w:link w:val="Nagwek"/>
    <w:uiPriority w:val="99"/>
  </w:style>
  <w:style w:type="character" w:customStyle="1" w:styleId="StopkaZnak">
    <w:name w:val="Stopka Znak"/>
    <w:basedOn w:val="Domylnaczcionkaakapitu"/>
    <w:link w:val="Stopka"/>
    <w:uiPriority w:val="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32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7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28</Words>
  <Characters>3773</Characters>
  <Application>Microsoft Office Word</Application>
  <DocSecurity>0</DocSecurity>
  <Lines>31</Lines>
  <Paragraphs>8</Paragraphs>
  <ScaleCrop>false</ScaleCrop>
  <Company>PAN</Company>
  <LinksUpToDate>false</LinksUpToDate>
  <CharactersWithSpaces>4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eta Michna</dc:creator>
  <cp:lastModifiedBy>Katarzyna  Oliwa</cp:lastModifiedBy>
  <cp:revision>3</cp:revision>
  <dcterms:created xsi:type="dcterms:W3CDTF">2024-12-10T10:33:00Z</dcterms:created>
  <dcterms:modified xsi:type="dcterms:W3CDTF">2024-12-10T1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5-12.2.0.18283</vt:lpwstr>
  </property>
  <property fmtid="{D5CDD505-2E9C-101B-9397-08002B2CF9AE}" pid="3" name="ICV">
    <vt:lpwstr>D79A609299234F2197D66F88F978E438_12</vt:lpwstr>
  </property>
</Properties>
</file>